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D9B90" w14:textId="181C33E1" w:rsidR="001C52CA" w:rsidRPr="00E62CED" w:rsidRDefault="001C52CA" w:rsidP="001C52CA">
      <w:pPr>
        <w:jc w:val="right"/>
        <w:rPr>
          <w:rFonts w:ascii="Arial" w:eastAsia="Arial Unicode MS" w:hAnsi="Arial" w:cs="Arial"/>
          <w:b/>
          <w:sz w:val="20"/>
          <w:szCs w:val="20"/>
        </w:rPr>
      </w:pPr>
      <w:bookmarkStart w:id="0" w:name="_GoBack"/>
      <w:r w:rsidRPr="00E62CED">
        <w:rPr>
          <w:rFonts w:ascii="Arial" w:eastAsia="Arial Unicode MS" w:hAnsi="Arial" w:cs="Arial" w:hint="eastAsia"/>
          <w:b/>
          <w:sz w:val="20"/>
          <w:szCs w:val="20"/>
        </w:rPr>
        <w:t xml:space="preserve">　　　　</w:t>
      </w:r>
    </w:p>
    <w:p w14:paraId="4A21ED27" w14:textId="28956F51" w:rsidR="00F03AED" w:rsidRPr="00E62CED" w:rsidRDefault="00F03AED" w:rsidP="006632FC">
      <w:pPr>
        <w:jc w:val="center"/>
        <w:rPr>
          <w:rFonts w:ascii="Arial" w:eastAsia="Arial Unicode MS" w:hAnsi="Arial" w:cs="Arial"/>
          <w:b/>
          <w:w w:val="150"/>
          <w:sz w:val="24"/>
        </w:rPr>
      </w:pPr>
      <w:r w:rsidRPr="00E62CED">
        <w:rPr>
          <w:rFonts w:ascii="Arial" w:eastAsia="Arial Unicode MS" w:hAnsi="Arial" w:cs="Arial"/>
          <w:b/>
          <w:w w:val="150"/>
          <w:sz w:val="24"/>
        </w:rPr>
        <w:t>October 202</w:t>
      </w:r>
      <w:r w:rsidR="00810731" w:rsidRPr="00E62CED">
        <w:rPr>
          <w:rFonts w:ascii="Arial" w:eastAsiaTheme="minorEastAsia" w:hAnsi="Arial" w:cs="Arial"/>
          <w:b/>
          <w:w w:val="150"/>
          <w:sz w:val="24"/>
        </w:rPr>
        <w:t>1</w:t>
      </w:r>
    </w:p>
    <w:p w14:paraId="30F0B016" w14:textId="63EB04BF" w:rsidR="00CF5842" w:rsidRPr="00E62CED" w:rsidRDefault="000C5694" w:rsidP="006632FC">
      <w:pPr>
        <w:jc w:val="center"/>
        <w:rPr>
          <w:rFonts w:ascii="Arial" w:eastAsia="Arial Unicode MS" w:hAnsi="Arial" w:cs="Arial"/>
          <w:b/>
          <w:sz w:val="24"/>
        </w:rPr>
      </w:pPr>
      <w:r w:rsidRPr="00E62CED">
        <w:rPr>
          <w:rFonts w:ascii="Arial" w:eastAsia="Arial Unicode MS" w:hAnsi="Arial" w:cs="Arial"/>
          <w:b/>
          <w:w w:val="150"/>
          <w:sz w:val="24"/>
        </w:rPr>
        <w:t xml:space="preserve">Doctoral Program </w:t>
      </w:r>
      <w:r w:rsidR="004B4D9D" w:rsidRPr="00E62CED">
        <w:rPr>
          <w:rFonts w:ascii="Arial" w:eastAsia="Arial Unicode MS" w:hAnsi="Arial" w:cs="Arial"/>
          <w:b/>
          <w:w w:val="150"/>
          <w:sz w:val="24"/>
        </w:rPr>
        <w:t xml:space="preserve">Application </w:t>
      </w:r>
      <w:r w:rsidRPr="00E62CED">
        <w:rPr>
          <w:rFonts w:ascii="Arial" w:eastAsia="Arial Unicode MS" w:hAnsi="Arial" w:cs="Arial"/>
          <w:b/>
          <w:w w:val="150"/>
          <w:sz w:val="24"/>
        </w:rPr>
        <w:t>for the Graduate School of Science, Tohoku University</w:t>
      </w:r>
    </w:p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19"/>
        <w:gridCol w:w="4201"/>
      </w:tblGrid>
      <w:tr w:rsidR="00E62CED" w:rsidRPr="00E62CED" w14:paraId="2C930965" w14:textId="77777777">
        <w:trPr>
          <w:trHeight w:val="705"/>
        </w:trPr>
        <w:tc>
          <w:tcPr>
            <w:tcW w:w="6120" w:type="dxa"/>
            <w:gridSpan w:val="2"/>
            <w:vAlign w:val="center"/>
          </w:tcPr>
          <w:p w14:paraId="648A66B5" w14:textId="5BAF9B14" w:rsidR="004C3A11" w:rsidRPr="00E62CED" w:rsidRDefault="006632FC" w:rsidP="004604D3">
            <w:pPr>
              <w:ind w:firstLineChars="100" w:firstLine="241"/>
              <w:jc w:val="center"/>
              <w:rPr>
                <w:b/>
                <w:szCs w:val="21"/>
              </w:rPr>
            </w:pPr>
            <w:r w:rsidRPr="00E62CED">
              <w:rPr>
                <w:rFonts w:ascii="Arial" w:eastAsia="Arial Unicode MS" w:hAnsi="Arial" w:cs="Arial"/>
                <w:b/>
                <w:sz w:val="24"/>
              </w:rPr>
              <w:t xml:space="preserve"> </w:t>
            </w:r>
            <w:r w:rsidR="00CE3AD5" w:rsidRPr="00E62CED">
              <w:rPr>
                <w:rFonts w:hint="eastAsia"/>
                <w:b/>
                <w:szCs w:val="21"/>
              </w:rPr>
              <w:t>EXAMINATION ADMISSION</w:t>
            </w:r>
            <w:r w:rsidR="00736A9E" w:rsidRPr="00E62CED">
              <w:rPr>
                <w:rFonts w:hint="eastAsia"/>
                <w:b/>
                <w:szCs w:val="21"/>
              </w:rPr>
              <w:t xml:space="preserve"> CARD</w:t>
            </w:r>
          </w:p>
        </w:tc>
      </w:tr>
      <w:tr w:rsidR="00E62CED" w:rsidRPr="00E62CED" w14:paraId="446AA66F" w14:textId="77777777" w:rsidTr="00CF5842">
        <w:trPr>
          <w:trHeight w:val="517"/>
        </w:trPr>
        <w:tc>
          <w:tcPr>
            <w:tcW w:w="1919" w:type="dxa"/>
            <w:vAlign w:val="center"/>
          </w:tcPr>
          <w:p w14:paraId="1FDC20CA" w14:textId="743462C5" w:rsidR="004C3A11" w:rsidRPr="00E62CED" w:rsidRDefault="00CF5842" w:rsidP="00A02696">
            <w:pPr>
              <w:jc w:val="center"/>
              <w:rPr>
                <w:sz w:val="20"/>
                <w:szCs w:val="20"/>
              </w:rPr>
            </w:pPr>
            <w:r w:rsidRPr="00E62CED">
              <w:rPr>
                <w:rFonts w:hint="eastAsia"/>
                <w:sz w:val="18"/>
                <w:szCs w:val="18"/>
              </w:rPr>
              <w:t>※</w:t>
            </w:r>
            <w:r w:rsidR="00736A9E" w:rsidRPr="00E62CED">
              <w:rPr>
                <w:rFonts w:hint="eastAsia"/>
                <w:sz w:val="20"/>
                <w:szCs w:val="20"/>
              </w:rPr>
              <w:t>Application</w:t>
            </w:r>
            <w:r w:rsidR="00A02696" w:rsidRPr="00E62CED">
              <w:rPr>
                <w:rFonts w:hint="eastAsia"/>
                <w:sz w:val="20"/>
                <w:szCs w:val="20"/>
              </w:rPr>
              <w:t xml:space="preserve"> No.</w:t>
            </w:r>
          </w:p>
        </w:tc>
        <w:tc>
          <w:tcPr>
            <w:tcW w:w="4201" w:type="dxa"/>
            <w:vAlign w:val="center"/>
          </w:tcPr>
          <w:p w14:paraId="5AE2A898" w14:textId="67CFEE98" w:rsidR="004C3A11" w:rsidRPr="00E62CED" w:rsidRDefault="00CF5842" w:rsidP="00512B06">
            <w:pPr>
              <w:rPr>
                <w:rFonts w:ascii="Arial" w:hAnsi="Arial" w:cs="Arial"/>
              </w:rPr>
            </w:pPr>
            <w:r w:rsidRPr="00E62CED">
              <w:rPr>
                <w:rFonts w:ascii="Arial" w:hAnsi="Arial" w:cs="Arial" w:hint="eastAsia"/>
              </w:rPr>
              <w:t>Ｓ</w:t>
            </w:r>
            <w:r w:rsidR="00C62045" w:rsidRPr="00E62CED">
              <w:rPr>
                <w:rFonts w:ascii="Arial" w:hAnsi="Arial" w:cs="Arial" w:hint="eastAsia"/>
              </w:rPr>
              <w:t>Ⅾ</w:t>
            </w:r>
          </w:p>
        </w:tc>
      </w:tr>
      <w:tr w:rsidR="00E62CED" w:rsidRPr="00E62CED" w14:paraId="184449CD" w14:textId="77777777" w:rsidTr="00CF5842">
        <w:trPr>
          <w:trHeight w:val="906"/>
        </w:trPr>
        <w:tc>
          <w:tcPr>
            <w:tcW w:w="1919" w:type="dxa"/>
            <w:vAlign w:val="center"/>
          </w:tcPr>
          <w:p w14:paraId="4A7FDAA6" w14:textId="77777777" w:rsidR="004C3A11" w:rsidRPr="00E62CED" w:rsidRDefault="00736A9E" w:rsidP="00A02696">
            <w:pPr>
              <w:jc w:val="center"/>
              <w:rPr>
                <w:sz w:val="20"/>
                <w:szCs w:val="20"/>
              </w:rPr>
            </w:pPr>
            <w:r w:rsidRPr="00E62CED"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4201" w:type="dxa"/>
          </w:tcPr>
          <w:p w14:paraId="5B252CF1" w14:textId="77777777" w:rsidR="004C3A11" w:rsidRPr="00E62CED" w:rsidRDefault="00736A9E" w:rsidP="004C3A11">
            <w:pPr>
              <w:jc w:val="left"/>
              <w:rPr>
                <w:sz w:val="18"/>
                <w:szCs w:val="18"/>
              </w:rPr>
            </w:pPr>
            <w:r w:rsidRPr="00E62CED">
              <w:rPr>
                <w:rFonts w:hint="eastAsia"/>
                <w:sz w:val="18"/>
                <w:szCs w:val="18"/>
              </w:rPr>
              <w:t>Family Name</w:t>
            </w:r>
            <w:r w:rsidR="004176D3" w:rsidRPr="00E62CED">
              <w:rPr>
                <w:rFonts w:hint="eastAsia"/>
                <w:sz w:val="18"/>
                <w:szCs w:val="18"/>
              </w:rPr>
              <w:t xml:space="preserve">/ </w:t>
            </w:r>
            <w:r w:rsidRPr="00E62CED">
              <w:rPr>
                <w:rFonts w:hint="eastAsia"/>
                <w:sz w:val="18"/>
                <w:szCs w:val="18"/>
              </w:rPr>
              <w:t xml:space="preserve">First </w:t>
            </w:r>
            <w:r w:rsidR="004176D3" w:rsidRPr="00E62CED">
              <w:rPr>
                <w:rFonts w:hint="eastAsia"/>
                <w:sz w:val="18"/>
                <w:szCs w:val="18"/>
              </w:rPr>
              <w:t xml:space="preserve">Name/ </w:t>
            </w:r>
            <w:r w:rsidRPr="00E62CED">
              <w:rPr>
                <w:rFonts w:hint="eastAsia"/>
                <w:sz w:val="18"/>
                <w:szCs w:val="18"/>
              </w:rPr>
              <w:t>Middle</w:t>
            </w:r>
            <w:r w:rsidR="004176D3" w:rsidRPr="00E62CED">
              <w:rPr>
                <w:rFonts w:hint="eastAsia"/>
                <w:sz w:val="18"/>
                <w:szCs w:val="18"/>
              </w:rPr>
              <w:t xml:space="preserve"> Name</w:t>
            </w:r>
          </w:p>
          <w:p w14:paraId="1A8243BB" w14:textId="170486FC" w:rsidR="00CF5842" w:rsidRPr="00E62CED" w:rsidRDefault="00CF5842" w:rsidP="004C3A11">
            <w:pPr>
              <w:jc w:val="left"/>
              <w:rPr>
                <w:sz w:val="18"/>
                <w:szCs w:val="18"/>
              </w:rPr>
            </w:pPr>
          </w:p>
          <w:p w14:paraId="23BB2061" w14:textId="5CD5F0DE" w:rsidR="002541D7" w:rsidRPr="00E62CED" w:rsidRDefault="002541D7" w:rsidP="004C3A11">
            <w:pPr>
              <w:jc w:val="left"/>
              <w:rPr>
                <w:sz w:val="18"/>
                <w:szCs w:val="18"/>
              </w:rPr>
            </w:pPr>
          </w:p>
          <w:p w14:paraId="1686675E" w14:textId="14228F82" w:rsidR="002541D7" w:rsidRPr="00E62CED" w:rsidRDefault="00EA6D84" w:rsidP="00EA6D84">
            <w:pPr>
              <w:rPr>
                <w:sz w:val="18"/>
                <w:szCs w:val="18"/>
              </w:rPr>
            </w:pPr>
            <w:r w:rsidRPr="00E62CED">
              <w:rPr>
                <w:rFonts w:hint="eastAsia"/>
                <w:sz w:val="16"/>
                <w:szCs w:val="16"/>
                <w:u w:val="single"/>
              </w:rPr>
              <w:t xml:space="preserve">　　　　　　　　　　　　　　　　　　　　　</w:t>
            </w:r>
          </w:p>
          <w:p w14:paraId="4C692D58" w14:textId="77777777" w:rsidR="00CF5842" w:rsidRPr="00E62CED" w:rsidRDefault="00CF5842" w:rsidP="00CF5842">
            <w:pPr>
              <w:ind w:firstLineChars="400" w:firstLine="640"/>
              <w:rPr>
                <w:sz w:val="16"/>
                <w:szCs w:val="16"/>
              </w:rPr>
            </w:pPr>
            <w:r w:rsidRPr="00E62CED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DF82ED8" wp14:editId="5529D07C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rect w14:anchorId="2E80FDFD" id="Rectangle 9" o:spid="_x0000_s1026" style="position:absolute;left:0;text-align:left;margin-left:91.65pt;margin-top:3.4pt;width:9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">
                      <v:textbox inset="5.85pt,.7pt,5.85pt,.7pt"/>
                    </v:rect>
                  </w:pict>
                </mc:Fallback>
              </mc:AlternateContent>
            </w:r>
            <w:r w:rsidRPr="00E62CED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3011D8" wp14:editId="0F295B6C">
                      <wp:simplePos x="0" y="0"/>
                      <wp:positionH relativeFrom="column">
                        <wp:posOffset>220980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6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rect w14:anchorId="6E3ADE6D" id="Rectangle 8" o:spid="_x0000_s1026" style="position:absolute;left:0;text-align:left;margin-left:17.4pt;margin-top:3.4pt;width:9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">
                      <v:textbox inset="5.85pt,.7pt,5.85pt,.7pt"/>
                    </v:rect>
                  </w:pict>
                </mc:Fallback>
              </mc:AlternateContent>
            </w:r>
            <w:r w:rsidRPr="00E62CED">
              <w:rPr>
                <w:rFonts w:hint="eastAsia"/>
                <w:sz w:val="16"/>
                <w:szCs w:val="16"/>
              </w:rPr>
              <w:t>Male</w:t>
            </w:r>
            <w:r w:rsidRPr="00E62CED">
              <w:rPr>
                <w:rFonts w:hint="eastAsia"/>
                <w:sz w:val="16"/>
                <w:szCs w:val="16"/>
              </w:rPr>
              <w:t xml:space="preserve">　　　</w:t>
            </w:r>
            <w:r w:rsidRPr="00E62CED">
              <w:rPr>
                <w:rFonts w:hint="eastAsia"/>
                <w:sz w:val="16"/>
                <w:szCs w:val="16"/>
              </w:rPr>
              <w:t xml:space="preserve">        Female</w:t>
            </w:r>
          </w:p>
          <w:p w14:paraId="79FD55FE" w14:textId="77777777" w:rsidR="00CF5842" w:rsidRPr="00E62CED" w:rsidRDefault="00CF5842" w:rsidP="002541D7">
            <w:pPr>
              <w:rPr>
                <w:sz w:val="18"/>
                <w:szCs w:val="18"/>
              </w:rPr>
            </w:pPr>
            <w:r w:rsidRPr="00E62CED">
              <w:rPr>
                <w:rFonts w:hint="eastAsia"/>
                <w:sz w:val="18"/>
                <w:szCs w:val="18"/>
              </w:rPr>
              <w:t xml:space="preserve">Date of Birth : </w:t>
            </w:r>
          </w:p>
          <w:p w14:paraId="06D8E6FD" w14:textId="77777777" w:rsidR="00CF5842" w:rsidRPr="00E62CED" w:rsidRDefault="00CF5842" w:rsidP="00CF5842">
            <w:pPr>
              <w:rPr>
                <w:sz w:val="18"/>
                <w:szCs w:val="18"/>
                <w:u w:val="single"/>
              </w:rPr>
            </w:pPr>
            <w:r w:rsidRPr="00E62CED">
              <w:rPr>
                <w:rFonts w:hint="eastAsia"/>
                <w:sz w:val="18"/>
                <w:szCs w:val="18"/>
              </w:rPr>
              <w:t xml:space="preserve">    </w:t>
            </w:r>
            <w:r w:rsidRPr="00E62CED">
              <w:rPr>
                <w:rFonts w:hint="eastAsia"/>
                <w:sz w:val="18"/>
                <w:szCs w:val="18"/>
                <w:u w:val="single"/>
              </w:rPr>
              <w:t xml:space="preserve">           /            /          </w:t>
            </w:r>
          </w:p>
          <w:p w14:paraId="25F3E27B" w14:textId="4A22392C" w:rsidR="00CF5842" w:rsidRPr="00E62CED" w:rsidRDefault="00CF5842" w:rsidP="002541D7">
            <w:pPr>
              <w:ind w:firstLineChars="400" w:firstLine="720"/>
              <w:jc w:val="left"/>
              <w:rPr>
                <w:sz w:val="18"/>
                <w:szCs w:val="18"/>
              </w:rPr>
            </w:pPr>
            <w:r w:rsidRPr="00E62CED">
              <w:rPr>
                <w:rFonts w:hint="eastAsia"/>
                <w:sz w:val="18"/>
                <w:szCs w:val="18"/>
              </w:rPr>
              <w:t>Month      Day       Year</w:t>
            </w:r>
          </w:p>
        </w:tc>
      </w:tr>
      <w:tr w:rsidR="00E62CED" w:rsidRPr="00E62CED" w14:paraId="0C370855" w14:textId="77777777" w:rsidTr="00CF5842">
        <w:trPr>
          <w:trHeight w:val="1010"/>
        </w:trPr>
        <w:tc>
          <w:tcPr>
            <w:tcW w:w="1919" w:type="dxa"/>
            <w:vAlign w:val="center"/>
          </w:tcPr>
          <w:p w14:paraId="0ECFEB08" w14:textId="546F1BCA" w:rsidR="00533D2F" w:rsidRPr="00E62CED" w:rsidRDefault="00533D2F" w:rsidP="00533D2F">
            <w:pPr>
              <w:jc w:val="center"/>
              <w:rPr>
                <w:sz w:val="16"/>
                <w:szCs w:val="16"/>
              </w:rPr>
            </w:pPr>
            <w:r w:rsidRPr="00E62CED">
              <w:rPr>
                <w:rFonts w:hint="eastAsia"/>
                <w:sz w:val="20"/>
                <w:szCs w:val="20"/>
              </w:rPr>
              <w:t xml:space="preserve">Department </w:t>
            </w:r>
            <w:r w:rsidRPr="00E62CED">
              <w:rPr>
                <w:sz w:val="20"/>
                <w:szCs w:val="20"/>
              </w:rPr>
              <w:t>to which you are applying</w:t>
            </w:r>
            <w:r w:rsidRPr="00E62CED">
              <w:rPr>
                <w:rFonts w:hint="eastAsia"/>
                <w:sz w:val="16"/>
                <w:szCs w:val="16"/>
              </w:rPr>
              <w:t xml:space="preserve">　　　　　　　　　　　　　</w:t>
            </w:r>
          </w:p>
        </w:tc>
        <w:tc>
          <w:tcPr>
            <w:tcW w:w="4201" w:type="dxa"/>
            <w:vAlign w:val="center"/>
          </w:tcPr>
          <w:p w14:paraId="53A3AB1C" w14:textId="0922D1E2" w:rsidR="00533D2F" w:rsidRPr="00E62CED" w:rsidRDefault="00F5076B" w:rsidP="00533D2F">
            <w:pPr>
              <w:jc w:val="left"/>
              <w:rPr>
                <w:sz w:val="18"/>
                <w:szCs w:val="18"/>
              </w:rPr>
            </w:pP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="00533D2F" w:rsidRPr="00E62CED">
              <w:rPr>
                <w:sz w:val="18"/>
                <w:szCs w:val="18"/>
              </w:rPr>
              <w:t>Mathematics</w:t>
            </w:r>
            <w:r w:rsidR="00533D2F" w:rsidRPr="00E62CED">
              <w:rPr>
                <w:sz w:val="18"/>
                <w:szCs w:val="18"/>
              </w:rPr>
              <w:t xml:space="preserve">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="00533D2F" w:rsidRPr="00E62CED">
              <w:rPr>
                <w:sz w:val="18"/>
                <w:szCs w:val="18"/>
              </w:rPr>
              <w:t>Physics</w:t>
            </w:r>
            <w:r w:rsidR="00533D2F" w:rsidRPr="00E62CED">
              <w:rPr>
                <w:sz w:val="18"/>
                <w:szCs w:val="18"/>
              </w:rPr>
              <w:t xml:space="preserve">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="00533D2F" w:rsidRPr="00E62CED">
              <w:rPr>
                <w:sz w:val="18"/>
                <w:szCs w:val="18"/>
              </w:rPr>
              <w:t>Astronomy</w:t>
            </w:r>
            <w:r w:rsidR="00533D2F" w:rsidRPr="00E62CED">
              <w:rPr>
                <w:sz w:val="18"/>
                <w:szCs w:val="18"/>
              </w:rPr>
              <w:t xml:space="preserve">　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="00533D2F" w:rsidRPr="00E62CED">
              <w:rPr>
                <w:sz w:val="18"/>
                <w:szCs w:val="18"/>
              </w:rPr>
              <w:t>Geophysics</w:t>
            </w:r>
            <w:r w:rsidR="00533D2F" w:rsidRPr="00E62CED">
              <w:rPr>
                <w:sz w:val="18"/>
                <w:szCs w:val="18"/>
              </w:rPr>
              <w:t xml:space="preserve">　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="00533D2F" w:rsidRPr="00E62CED">
              <w:rPr>
                <w:sz w:val="18"/>
                <w:szCs w:val="18"/>
              </w:rPr>
              <w:t>Chemistry</w:t>
            </w:r>
            <w:r w:rsidR="00533D2F" w:rsidRPr="00E62CED">
              <w:rPr>
                <w:sz w:val="18"/>
                <w:szCs w:val="18"/>
              </w:rPr>
              <w:t xml:space="preserve">　　</w:t>
            </w:r>
          </w:p>
          <w:p w14:paraId="48E83B6C" w14:textId="0EE722CC" w:rsidR="00533D2F" w:rsidRPr="00E62CED" w:rsidRDefault="00F5076B" w:rsidP="00533D2F">
            <w:pPr>
              <w:jc w:val="left"/>
              <w:rPr>
                <w:sz w:val="18"/>
                <w:szCs w:val="18"/>
              </w:rPr>
            </w:pP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="00533D2F" w:rsidRPr="00E62CED">
              <w:rPr>
                <w:sz w:val="18"/>
                <w:szCs w:val="18"/>
              </w:rPr>
              <w:t>Earth Science (*)__________</w:t>
            </w:r>
          </w:p>
          <w:p w14:paraId="788E754D" w14:textId="495CE1F2" w:rsidR="00533D2F" w:rsidRPr="00E62CED" w:rsidRDefault="002872BA" w:rsidP="002872BA">
            <w:pPr>
              <w:jc w:val="left"/>
            </w:pPr>
            <w:r w:rsidRPr="00E62CED">
              <w:rPr>
                <w:sz w:val="18"/>
                <w:szCs w:val="18"/>
              </w:rPr>
              <w:t xml:space="preserve">* </w:t>
            </w:r>
            <w:r w:rsidR="00533D2F" w:rsidRPr="00E62CED">
              <w:rPr>
                <w:sz w:val="18"/>
                <w:szCs w:val="18"/>
              </w:rPr>
              <w:t>Earth Science applicants</w:t>
            </w:r>
            <w:r w:rsidRPr="00E62CED">
              <w:rPr>
                <w:sz w:val="18"/>
                <w:szCs w:val="18"/>
              </w:rPr>
              <w:t xml:space="preserve"> should specify</w:t>
            </w:r>
            <w:r w:rsidR="00533D2F" w:rsidRPr="00E62CED">
              <w:rPr>
                <w:sz w:val="18"/>
                <w:szCs w:val="18"/>
              </w:rPr>
              <w:t xml:space="preserve"> one of the research groups from (A), (B), and (C), which are shown in the application guide.</w:t>
            </w:r>
          </w:p>
        </w:tc>
      </w:tr>
    </w:tbl>
    <w:p w14:paraId="7A4FE19D" w14:textId="3E40B7DF" w:rsidR="00F93469" w:rsidRPr="00E62CED" w:rsidRDefault="00425B16" w:rsidP="00BF3868">
      <w:pPr>
        <w:rPr>
          <w:sz w:val="18"/>
          <w:szCs w:val="18"/>
        </w:rPr>
      </w:pPr>
      <w:r w:rsidRPr="00E62CED">
        <w:rPr>
          <w:rFonts w:hint="eastAsia"/>
          <w:b/>
          <w:sz w:val="18"/>
          <w:szCs w:val="18"/>
        </w:rPr>
        <w:t>N</w:t>
      </w:r>
      <w:r w:rsidR="00F93469" w:rsidRPr="00E62CED">
        <w:rPr>
          <w:b/>
          <w:sz w:val="18"/>
          <w:szCs w:val="18"/>
        </w:rPr>
        <w:t>ote</w:t>
      </w:r>
      <w:r w:rsidRPr="00E62CED">
        <w:rPr>
          <w:rFonts w:hint="eastAsia"/>
          <w:b/>
          <w:sz w:val="18"/>
          <w:szCs w:val="18"/>
        </w:rPr>
        <w:t>:</w:t>
      </w:r>
      <w:r w:rsidR="00F93469" w:rsidRPr="00E62CED">
        <w:rPr>
          <w:sz w:val="18"/>
          <w:szCs w:val="18"/>
        </w:rPr>
        <w:t xml:space="preserve"> </w:t>
      </w:r>
      <w:r w:rsidR="00BF3868" w:rsidRPr="00E62CED">
        <w:rPr>
          <w:sz w:val="18"/>
          <w:szCs w:val="18"/>
        </w:rPr>
        <w:t>Please do not</w:t>
      </w:r>
      <w:r w:rsidR="00F93469" w:rsidRPr="00E62CED">
        <w:rPr>
          <w:sz w:val="18"/>
          <w:szCs w:val="18"/>
        </w:rPr>
        <w:t xml:space="preserve"> write anything</w:t>
      </w:r>
      <w:r w:rsidR="00C06B4A" w:rsidRPr="00E62CED">
        <w:rPr>
          <w:sz w:val="18"/>
          <w:szCs w:val="18"/>
        </w:rPr>
        <w:t xml:space="preserve"> into the space </w:t>
      </w:r>
      <w:r w:rsidR="002D3532" w:rsidRPr="00E62CED">
        <w:rPr>
          <w:rFonts w:hint="eastAsia"/>
          <w:sz w:val="18"/>
          <w:szCs w:val="18"/>
        </w:rPr>
        <w:t xml:space="preserve">marked </w:t>
      </w:r>
      <w:r w:rsidR="00C06B4A" w:rsidRPr="00E62CED">
        <w:rPr>
          <w:rFonts w:hint="eastAsia"/>
          <w:sz w:val="18"/>
          <w:szCs w:val="18"/>
        </w:rPr>
        <w:t xml:space="preserve">with </w:t>
      </w:r>
      <w:r w:rsidR="00CF5842" w:rsidRPr="00E62CED">
        <w:rPr>
          <w:rFonts w:hint="eastAsia"/>
          <w:sz w:val="18"/>
          <w:szCs w:val="18"/>
        </w:rPr>
        <w:t>※</w:t>
      </w:r>
      <w:r w:rsidR="00EC29F1" w:rsidRPr="00E62CED">
        <w:rPr>
          <w:rFonts w:hint="eastAsia"/>
          <w:sz w:val="18"/>
          <w:szCs w:val="18"/>
        </w:rPr>
        <w:t>.</w:t>
      </w:r>
    </w:p>
    <w:p w14:paraId="7F47BE38" w14:textId="76D0FCE5" w:rsidR="00E11883" w:rsidRPr="00E62CED" w:rsidRDefault="00E11883" w:rsidP="006F5474">
      <w:pPr>
        <w:spacing w:line="280" w:lineRule="exact"/>
        <w:ind w:left="180" w:hangingChars="100" w:hanging="180"/>
        <w:rPr>
          <w:sz w:val="18"/>
          <w:szCs w:val="18"/>
        </w:rPr>
      </w:pPr>
    </w:p>
    <w:p w14:paraId="4A82C843" w14:textId="1649A1E9" w:rsidR="00C62045" w:rsidRPr="00E62CED" w:rsidRDefault="00C62045" w:rsidP="006F5474">
      <w:pPr>
        <w:spacing w:line="280" w:lineRule="exact"/>
        <w:ind w:left="180" w:hangingChars="100" w:hanging="180"/>
        <w:rPr>
          <w:sz w:val="18"/>
          <w:szCs w:val="18"/>
        </w:rPr>
      </w:pPr>
    </w:p>
    <w:p w14:paraId="21D52CE1" w14:textId="77777777" w:rsidR="00C62045" w:rsidRPr="00E62CED" w:rsidRDefault="00C62045" w:rsidP="006F5474">
      <w:pPr>
        <w:spacing w:line="280" w:lineRule="exact"/>
        <w:ind w:left="180" w:hangingChars="100" w:hanging="180"/>
        <w:rPr>
          <w:sz w:val="18"/>
          <w:szCs w:val="18"/>
        </w:rPr>
      </w:pPr>
    </w:p>
    <w:p w14:paraId="63C11350" w14:textId="77777777" w:rsidR="002541D7" w:rsidRPr="00E62CED" w:rsidRDefault="002541D7" w:rsidP="006F5474">
      <w:pPr>
        <w:spacing w:line="280" w:lineRule="exact"/>
        <w:ind w:left="180" w:hangingChars="100" w:hanging="180"/>
        <w:rPr>
          <w:sz w:val="18"/>
          <w:szCs w:val="18"/>
        </w:rPr>
      </w:pPr>
    </w:p>
    <w:p w14:paraId="297DC34D" w14:textId="77777777" w:rsidR="00C62045" w:rsidRPr="00E62CED" w:rsidRDefault="00C62045" w:rsidP="00CF5842">
      <w:pPr>
        <w:jc w:val="center"/>
        <w:rPr>
          <w:rFonts w:ascii="Arial" w:eastAsia="Arial Unicode MS" w:hAnsi="Arial" w:cs="Arial"/>
          <w:b/>
          <w:w w:val="150"/>
          <w:sz w:val="24"/>
        </w:rPr>
      </w:pPr>
    </w:p>
    <w:p w14:paraId="75DB695A" w14:textId="77777777" w:rsidR="00810731" w:rsidRPr="00E62CED" w:rsidRDefault="00810731" w:rsidP="00511A6E">
      <w:pPr>
        <w:jc w:val="center"/>
        <w:rPr>
          <w:rFonts w:ascii="Arial" w:eastAsia="Arial Unicode MS" w:hAnsi="Arial" w:cs="Arial"/>
          <w:b/>
          <w:w w:val="150"/>
          <w:sz w:val="24"/>
        </w:rPr>
      </w:pPr>
    </w:p>
    <w:p w14:paraId="16098D06" w14:textId="7E49F225" w:rsidR="00511A6E" w:rsidRPr="00E62CED" w:rsidRDefault="00511A6E" w:rsidP="00511A6E">
      <w:pPr>
        <w:jc w:val="center"/>
        <w:rPr>
          <w:rFonts w:ascii="Arial" w:eastAsia="Arial Unicode MS" w:hAnsi="Arial" w:cs="Arial"/>
          <w:b/>
          <w:w w:val="150"/>
          <w:sz w:val="24"/>
        </w:rPr>
      </w:pPr>
      <w:r w:rsidRPr="00E62CED">
        <w:rPr>
          <w:rFonts w:ascii="Arial" w:eastAsia="Arial Unicode MS" w:hAnsi="Arial" w:cs="Arial"/>
          <w:b/>
          <w:w w:val="150"/>
          <w:sz w:val="24"/>
        </w:rPr>
        <w:t>October 202</w:t>
      </w:r>
      <w:r w:rsidR="00810731" w:rsidRPr="00E62CED">
        <w:rPr>
          <w:rFonts w:ascii="Arial" w:eastAsiaTheme="minorEastAsia" w:hAnsi="Arial" w:cs="Arial"/>
          <w:b/>
          <w:w w:val="150"/>
          <w:sz w:val="24"/>
        </w:rPr>
        <w:t>1</w:t>
      </w:r>
    </w:p>
    <w:p w14:paraId="6BA6BDEC" w14:textId="4674944B" w:rsidR="00C62045" w:rsidRPr="00E62CED" w:rsidRDefault="00511A6E" w:rsidP="00511A6E">
      <w:pPr>
        <w:jc w:val="center"/>
        <w:rPr>
          <w:rFonts w:ascii="Arial" w:eastAsiaTheme="minorEastAsia" w:hAnsi="Arial" w:cs="Arial"/>
          <w:b/>
          <w:sz w:val="24"/>
        </w:rPr>
      </w:pPr>
      <w:r w:rsidRPr="00E62CED">
        <w:rPr>
          <w:rFonts w:ascii="Arial" w:eastAsia="Arial Unicode MS" w:hAnsi="Arial" w:cs="Arial"/>
          <w:b/>
          <w:w w:val="150"/>
          <w:sz w:val="24"/>
        </w:rPr>
        <w:t>Doctoral Program Application for the Graduate School of Science, Tohoku University</w:t>
      </w:r>
    </w:p>
    <w:tbl>
      <w:tblPr>
        <w:tblW w:w="6739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8"/>
        <w:gridCol w:w="1257"/>
        <w:gridCol w:w="165"/>
        <w:gridCol w:w="2340"/>
        <w:gridCol w:w="2059"/>
      </w:tblGrid>
      <w:tr w:rsidR="00E62CED" w:rsidRPr="00E62CED" w14:paraId="411DC356" w14:textId="77777777" w:rsidTr="00EA6D84">
        <w:trPr>
          <w:trHeight w:val="705"/>
        </w:trPr>
        <w:tc>
          <w:tcPr>
            <w:tcW w:w="6739" w:type="dxa"/>
            <w:gridSpan w:val="5"/>
            <w:vAlign w:val="center"/>
          </w:tcPr>
          <w:p w14:paraId="3ED3096F" w14:textId="3515599B" w:rsidR="000C1CF8" w:rsidRPr="00E62CED" w:rsidRDefault="00511A6E" w:rsidP="00B66186">
            <w:pPr>
              <w:ind w:firstLineChars="100" w:firstLine="211"/>
              <w:jc w:val="center"/>
              <w:rPr>
                <w:b/>
                <w:szCs w:val="21"/>
              </w:rPr>
            </w:pPr>
            <w:r w:rsidRPr="00E62CED">
              <w:rPr>
                <w:b/>
                <w:szCs w:val="21"/>
              </w:rPr>
              <w:t xml:space="preserve">ID </w:t>
            </w:r>
            <w:r w:rsidR="009D005C" w:rsidRPr="00E62CED">
              <w:rPr>
                <w:rFonts w:hint="eastAsia"/>
                <w:b/>
                <w:szCs w:val="21"/>
              </w:rPr>
              <w:t xml:space="preserve">PHOTO </w:t>
            </w:r>
            <w:r w:rsidR="00736A9E" w:rsidRPr="00E62CED">
              <w:rPr>
                <w:rFonts w:hint="eastAsia"/>
                <w:b/>
                <w:szCs w:val="21"/>
              </w:rPr>
              <w:t>CARD</w:t>
            </w:r>
          </w:p>
        </w:tc>
      </w:tr>
      <w:tr w:rsidR="00E62CED" w:rsidRPr="00E62CED" w14:paraId="67EDE74C" w14:textId="77777777" w:rsidTr="00EA6D84">
        <w:trPr>
          <w:trHeight w:val="540"/>
        </w:trPr>
        <w:tc>
          <w:tcPr>
            <w:tcW w:w="2175" w:type="dxa"/>
            <w:gridSpan w:val="2"/>
            <w:vAlign w:val="center"/>
          </w:tcPr>
          <w:p w14:paraId="2DDB962E" w14:textId="38E83881" w:rsidR="00E96D5A" w:rsidRPr="00E62CED" w:rsidRDefault="00CF5842" w:rsidP="005B5652">
            <w:pPr>
              <w:jc w:val="center"/>
              <w:rPr>
                <w:sz w:val="20"/>
                <w:szCs w:val="20"/>
              </w:rPr>
            </w:pPr>
            <w:r w:rsidRPr="00E62CED">
              <w:rPr>
                <w:rFonts w:hint="eastAsia"/>
                <w:sz w:val="18"/>
                <w:szCs w:val="18"/>
              </w:rPr>
              <w:t>※</w:t>
            </w:r>
            <w:r w:rsidR="00E96D5A" w:rsidRPr="00E62CED">
              <w:rPr>
                <w:rFonts w:hint="eastAsia"/>
                <w:sz w:val="20"/>
                <w:szCs w:val="20"/>
              </w:rPr>
              <w:t>Application No.</w:t>
            </w:r>
          </w:p>
        </w:tc>
        <w:tc>
          <w:tcPr>
            <w:tcW w:w="4564" w:type="dxa"/>
            <w:gridSpan w:val="3"/>
            <w:vAlign w:val="center"/>
          </w:tcPr>
          <w:p w14:paraId="5C1D37AE" w14:textId="4D516C7C" w:rsidR="00E96D5A" w:rsidRPr="00E62CED" w:rsidRDefault="00CF5842" w:rsidP="00512B06">
            <w:pPr>
              <w:jc w:val="left"/>
            </w:pPr>
            <w:r w:rsidRPr="00E62CED">
              <w:rPr>
                <w:rFonts w:ascii="Arial" w:hAnsi="Arial" w:cs="Arial" w:hint="eastAsia"/>
              </w:rPr>
              <w:t>Ｓ</w:t>
            </w:r>
            <w:r w:rsidR="00C62045" w:rsidRPr="00E62CED">
              <w:rPr>
                <w:rFonts w:ascii="Arial" w:hAnsi="Arial" w:cs="Arial" w:hint="eastAsia"/>
              </w:rPr>
              <w:t>Ｄ</w:t>
            </w:r>
          </w:p>
        </w:tc>
      </w:tr>
      <w:tr w:rsidR="00E62CED" w:rsidRPr="00E62CED" w14:paraId="23989804" w14:textId="77777777" w:rsidTr="00810731">
        <w:trPr>
          <w:trHeight w:val="2325"/>
        </w:trPr>
        <w:tc>
          <w:tcPr>
            <w:tcW w:w="918" w:type="dxa"/>
            <w:vAlign w:val="center"/>
          </w:tcPr>
          <w:p w14:paraId="2CCF4DB0" w14:textId="77777777" w:rsidR="00E96D5A" w:rsidRPr="00E62CED" w:rsidRDefault="00E96D5A" w:rsidP="007E31DD">
            <w:pPr>
              <w:jc w:val="center"/>
            </w:pPr>
            <w:r w:rsidRPr="00E62CED">
              <w:rPr>
                <w:rFonts w:hint="eastAsia"/>
              </w:rPr>
              <w:t>Name</w:t>
            </w:r>
          </w:p>
        </w:tc>
        <w:tc>
          <w:tcPr>
            <w:tcW w:w="3762" w:type="dxa"/>
            <w:gridSpan w:val="3"/>
          </w:tcPr>
          <w:p w14:paraId="27E4352D" w14:textId="77777777" w:rsidR="00E96D5A" w:rsidRPr="00E62CED" w:rsidRDefault="00E96D5A" w:rsidP="00965AF8">
            <w:pPr>
              <w:rPr>
                <w:sz w:val="16"/>
                <w:szCs w:val="16"/>
              </w:rPr>
            </w:pPr>
            <w:r w:rsidRPr="00E62CED">
              <w:rPr>
                <w:rFonts w:hint="eastAsia"/>
                <w:sz w:val="16"/>
                <w:szCs w:val="16"/>
              </w:rPr>
              <w:t>Family name /  First Name /  Middle Name</w:t>
            </w:r>
          </w:p>
          <w:p w14:paraId="78D8C9D3" w14:textId="79E88642" w:rsidR="00E96D5A" w:rsidRPr="00E62CED" w:rsidRDefault="00E96D5A" w:rsidP="00965AF8">
            <w:pPr>
              <w:rPr>
                <w:sz w:val="16"/>
                <w:szCs w:val="16"/>
                <w:u w:val="single"/>
              </w:rPr>
            </w:pPr>
          </w:p>
          <w:p w14:paraId="687388F6" w14:textId="335A304A" w:rsidR="002541D7" w:rsidRPr="00E62CED" w:rsidRDefault="002541D7" w:rsidP="00965AF8">
            <w:pPr>
              <w:rPr>
                <w:sz w:val="16"/>
                <w:szCs w:val="16"/>
                <w:u w:val="single"/>
              </w:rPr>
            </w:pPr>
          </w:p>
          <w:p w14:paraId="2FC3929F" w14:textId="77777777" w:rsidR="00E96D5A" w:rsidRPr="00E62CED" w:rsidRDefault="00E96D5A" w:rsidP="00965AF8">
            <w:pPr>
              <w:rPr>
                <w:sz w:val="16"/>
                <w:szCs w:val="16"/>
                <w:u w:val="single"/>
              </w:rPr>
            </w:pPr>
            <w:r w:rsidRPr="00E62CED">
              <w:rPr>
                <w:rFonts w:hint="eastAsia"/>
                <w:sz w:val="16"/>
                <w:szCs w:val="16"/>
                <w:u w:val="single"/>
              </w:rPr>
              <w:t xml:space="preserve">　　　　　　　　　　　　　　　　　　　　　</w:t>
            </w:r>
          </w:p>
          <w:p w14:paraId="7CDCB80C" w14:textId="40E78CB4" w:rsidR="00E96D5A" w:rsidRPr="00E62CED" w:rsidRDefault="00512B06" w:rsidP="002E4A48">
            <w:pPr>
              <w:ind w:firstLineChars="400" w:firstLine="640"/>
              <w:rPr>
                <w:sz w:val="16"/>
                <w:szCs w:val="16"/>
              </w:rPr>
            </w:pPr>
            <w:r w:rsidRPr="00E62CED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3C6D962" wp14:editId="3D856103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2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rect w14:anchorId="7CFA1BCA" id="Rectangle 9" o:spid="_x0000_s1026" style="position:absolute;left:0;text-align:left;margin-left:91.65pt;margin-top:3.4pt;width:9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">
                      <v:textbox inset="5.85pt,.7pt,5.85pt,.7pt"/>
                    </v:rect>
                  </w:pict>
                </mc:Fallback>
              </mc:AlternateContent>
            </w:r>
            <w:r w:rsidRPr="00E62CED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E8E2F89" wp14:editId="288584A6">
                      <wp:simplePos x="0" y="0"/>
                      <wp:positionH relativeFrom="column">
                        <wp:posOffset>220980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1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rect w14:anchorId="250EA679" id="Rectangle 8" o:spid="_x0000_s1026" style="position:absolute;left:0;text-align:left;margin-left:17.4pt;margin-top:3.4pt;width:9pt;height: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">
                      <v:textbox inset="5.85pt,.7pt,5.85pt,.7pt"/>
                    </v:rect>
                  </w:pict>
                </mc:Fallback>
              </mc:AlternateContent>
            </w:r>
            <w:r w:rsidR="00E96D5A" w:rsidRPr="00E62CED">
              <w:rPr>
                <w:rFonts w:hint="eastAsia"/>
                <w:sz w:val="16"/>
                <w:szCs w:val="16"/>
              </w:rPr>
              <w:t>Male</w:t>
            </w:r>
            <w:r w:rsidR="00E96D5A" w:rsidRPr="00E62CED">
              <w:rPr>
                <w:rFonts w:hint="eastAsia"/>
                <w:sz w:val="16"/>
                <w:szCs w:val="16"/>
              </w:rPr>
              <w:t xml:space="preserve">　　　</w:t>
            </w:r>
            <w:r w:rsidR="00E96D5A" w:rsidRPr="00E62CED">
              <w:rPr>
                <w:rFonts w:hint="eastAsia"/>
                <w:sz w:val="16"/>
                <w:szCs w:val="16"/>
              </w:rPr>
              <w:t xml:space="preserve">        Female</w:t>
            </w:r>
          </w:p>
          <w:p w14:paraId="3A8D9FD8" w14:textId="77777777" w:rsidR="00E96D5A" w:rsidRPr="00E62CED" w:rsidRDefault="00E96D5A" w:rsidP="002541D7">
            <w:pPr>
              <w:rPr>
                <w:sz w:val="18"/>
                <w:szCs w:val="18"/>
              </w:rPr>
            </w:pPr>
            <w:r w:rsidRPr="00E62CED">
              <w:rPr>
                <w:rFonts w:hint="eastAsia"/>
                <w:sz w:val="18"/>
                <w:szCs w:val="18"/>
              </w:rPr>
              <w:t xml:space="preserve">Date of Birth : </w:t>
            </w:r>
          </w:p>
          <w:p w14:paraId="6639E221" w14:textId="77777777" w:rsidR="00E96D5A" w:rsidRPr="00E62CED" w:rsidRDefault="00E96D5A" w:rsidP="00F6413B">
            <w:pPr>
              <w:rPr>
                <w:sz w:val="18"/>
                <w:szCs w:val="18"/>
                <w:u w:val="single"/>
              </w:rPr>
            </w:pPr>
            <w:r w:rsidRPr="00E62CED">
              <w:rPr>
                <w:rFonts w:hint="eastAsia"/>
                <w:sz w:val="18"/>
                <w:szCs w:val="18"/>
              </w:rPr>
              <w:t xml:space="preserve">    </w:t>
            </w:r>
            <w:r w:rsidRPr="00E62CED">
              <w:rPr>
                <w:rFonts w:hint="eastAsia"/>
                <w:sz w:val="18"/>
                <w:szCs w:val="18"/>
                <w:u w:val="single"/>
              </w:rPr>
              <w:t xml:space="preserve">           /            /          </w:t>
            </w:r>
          </w:p>
          <w:p w14:paraId="55A502D3" w14:textId="77777777" w:rsidR="00E96D5A" w:rsidRPr="00E62CED" w:rsidRDefault="00E96D5A" w:rsidP="00F6413B">
            <w:pPr>
              <w:ind w:firstLineChars="350" w:firstLine="630"/>
              <w:rPr>
                <w:sz w:val="18"/>
                <w:szCs w:val="18"/>
              </w:rPr>
            </w:pPr>
            <w:r w:rsidRPr="00E62CED">
              <w:rPr>
                <w:rFonts w:hint="eastAsia"/>
                <w:sz w:val="18"/>
                <w:szCs w:val="18"/>
              </w:rPr>
              <w:t>Month      Da</w:t>
            </w:r>
            <w:r w:rsidR="003E52B2" w:rsidRPr="00E62CED">
              <w:rPr>
                <w:rFonts w:hint="eastAsia"/>
                <w:sz w:val="18"/>
                <w:szCs w:val="18"/>
              </w:rPr>
              <w:t>y</w:t>
            </w:r>
            <w:r w:rsidRPr="00E62CED">
              <w:rPr>
                <w:rFonts w:hint="eastAsia"/>
                <w:sz w:val="18"/>
                <w:szCs w:val="18"/>
              </w:rPr>
              <w:t xml:space="preserve">       Year</w:t>
            </w:r>
          </w:p>
        </w:tc>
        <w:tc>
          <w:tcPr>
            <w:tcW w:w="2059" w:type="dxa"/>
            <w:vAlign w:val="center"/>
          </w:tcPr>
          <w:p w14:paraId="366A35A4" w14:textId="70D5E190" w:rsidR="00E96D5A" w:rsidRPr="00E62CED" w:rsidRDefault="00E96D5A" w:rsidP="00810731">
            <w:pPr>
              <w:spacing w:line="240" w:lineRule="exact"/>
              <w:ind w:leftChars="52" w:left="109" w:rightChars="91" w:right="191"/>
              <w:rPr>
                <w:sz w:val="16"/>
                <w:szCs w:val="16"/>
              </w:rPr>
            </w:pPr>
            <w:r w:rsidRPr="00E62CED">
              <w:rPr>
                <w:rFonts w:hint="eastAsia"/>
                <w:sz w:val="16"/>
                <w:szCs w:val="16"/>
              </w:rPr>
              <w:t>Photo (4</w:t>
            </w:r>
            <w:r w:rsidR="00205C0A" w:rsidRPr="00E62CED">
              <w:rPr>
                <w:sz w:val="16"/>
                <w:szCs w:val="16"/>
              </w:rPr>
              <w:t xml:space="preserve"> </w:t>
            </w:r>
            <w:r w:rsidRPr="00E62CED">
              <w:rPr>
                <w:rFonts w:hint="eastAsia"/>
                <w:sz w:val="16"/>
                <w:szCs w:val="16"/>
              </w:rPr>
              <w:t>cm</w:t>
            </w:r>
            <w:r w:rsidR="007A4E8A" w:rsidRPr="00E62CED">
              <w:rPr>
                <w:sz w:val="16"/>
                <w:szCs w:val="16"/>
              </w:rPr>
              <w:t xml:space="preserve"> </w:t>
            </w:r>
            <w:r w:rsidRPr="00E62CED">
              <w:rPr>
                <w:rFonts w:ascii="Arial" w:hAnsi="Arial" w:cs="Arial"/>
                <w:sz w:val="16"/>
                <w:szCs w:val="16"/>
              </w:rPr>
              <w:t>x</w:t>
            </w:r>
            <w:r w:rsidR="007A4E8A" w:rsidRPr="00E62CE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62CED">
              <w:rPr>
                <w:rFonts w:hint="eastAsia"/>
                <w:sz w:val="16"/>
                <w:szCs w:val="16"/>
              </w:rPr>
              <w:t>3</w:t>
            </w:r>
            <w:r w:rsidR="00205C0A" w:rsidRPr="00E62CED">
              <w:rPr>
                <w:sz w:val="16"/>
                <w:szCs w:val="16"/>
              </w:rPr>
              <w:t xml:space="preserve"> </w:t>
            </w:r>
            <w:r w:rsidRPr="00E62CED">
              <w:rPr>
                <w:rFonts w:hint="eastAsia"/>
                <w:sz w:val="16"/>
                <w:szCs w:val="16"/>
              </w:rPr>
              <w:t xml:space="preserve">cm) taken showing the upper half of the body without a hat/cap within 3 months of </w:t>
            </w:r>
            <w:r w:rsidR="00511A6E" w:rsidRPr="00E62CED">
              <w:rPr>
                <w:sz w:val="16"/>
                <w:szCs w:val="16"/>
              </w:rPr>
              <w:t xml:space="preserve">the </w:t>
            </w:r>
            <w:r w:rsidRPr="00E62CED">
              <w:rPr>
                <w:rFonts w:hint="eastAsia"/>
                <w:sz w:val="16"/>
                <w:szCs w:val="16"/>
              </w:rPr>
              <w:t xml:space="preserve">application. </w:t>
            </w:r>
            <w:r w:rsidRPr="00E62CED">
              <w:rPr>
                <w:sz w:val="16"/>
                <w:szCs w:val="16"/>
              </w:rPr>
              <w:t>W</w:t>
            </w:r>
            <w:r w:rsidRPr="00E62CED">
              <w:rPr>
                <w:rFonts w:hint="eastAsia"/>
                <w:sz w:val="16"/>
                <w:szCs w:val="16"/>
              </w:rPr>
              <w:t>rite your name and nationality on the back</w:t>
            </w:r>
            <w:r w:rsidR="00F5076B" w:rsidRPr="00E62CED">
              <w:rPr>
                <w:rFonts w:hint="eastAsia"/>
                <w:sz w:val="16"/>
                <w:szCs w:val="16"/>
              </w:rPr>
              <w:t xml:space="preserve"> of the photo</w:t>
            </w:r>
            <w:r w:rsidRPr="00E62CED">
              <w:rPr>
                <w:rFonts w:hint="eastAsia"/>
                <w:sz w:val="16"/>
                <w:szCs w:val="16"/>
              </w:rPr>
              <w:t>.</w:t>
            </w:r>
          </w:p>
        </w:tc>
      </w:tr>
      <w:tr w:rsidR="00E62CED" w:rsidRPr="00E62CED" w14:paraId="3C7B8F10" w14:textId="77777777" w:rsidTr="00EA6D84">
        <w:trPr>
          <w:trHeight w:val="1476"/>
        </w:trPr>
        <w:tc>
          <w:tcPr>
            <w:tcW w:w="2340" w:type="dxa"/>
            <w:gridSpan w:val="3"/>
            <w:tcBorders>
              <w:top w:val="single" w:sz="4" w:space="0" w:color="auto"/>
            </w:tcBorders>
            <w:vAlign w:val="center"/>
          </w:tcPr>
          <w:p w14:paraId="300C9736" w14:textId="609D4EC6" w:rsidR="006632FC" w:rsidRPr="00E62CED" w:rsidRDefault="00511A6E" w:rsidP="002541D7">
            <w:pPr>
              <w:jc w:val="center"/>
              <w:rPr>
                <w:sz w:val="20"/>
                <w:szCs w:val="20"/>
              </w:rPr>
            </w:pPr>
            <w:r w:rsidRPr="00E62CED">
              <w:rPr>
                <w:rFonts w:hint="eastAsia"/>
                <w:sz w:val="20"/>
                <w:szCs w:val="20"/>
              </w:rPr>
              <w:t xml:space="preserve">Department </w:t>
            </w:r>
            <w:r w:rsidRPr="00E62CED">
              <w:rPr>
                <w:sz w:val="20"/>
                <w:szCs w:val="20"/>
              </w:rPr>
              <w:t>to which you are applying</w:t>
            </w:r>
          </w:p>
        </w:tc>
        <w:tc>
          <w:tcPr>
            <w:tcW w:w="4399" w:type="dxa"/>
            <w:gridSpan w:val="2"/>
            <w:tcBorders>
              <w:top w:val="single" w:sz="4" w:space="0" w:color="auto"/>
            </w:tcBorders>
            <w:vAlign w:val="center"/>
          </w:tcPr>
          <w:p w14:paraId="472ECE33" w14:textId="77777777" w:rsidR="00F5076B" w:rsidRPr="00E62CED" w:rsidRDefault="00F5076B" w:rsidP="00F5076B">
            <w:pPr>
              <w:jc w:val="left"/>
              <w:rPr>
                <w:sz w:val="18"/>
                <w:szCs w:val="18"/>
              </w:rPr>
            </w:pP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E62CED">
              <w:rPr>
                <w:sz w:val="18"/>
                <w:szCs w:val="18"/>
              </w:rPr>
              <w:t>Mathematics</w:t>
            </w:r>
            <w:r w:rsidRPr="00E62CED">
              <w:rPr>
                <w:sz w:val="18"/>
                <w:szCs w:val="18"/>
              </w:rPr>
              <w:t xml:space="preserve">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E62CED">
              <w:rPr>
                <w:sz w:val="18"/>
                <w:szCs w:val="18"/>
              </w:rPr>
              <w:t>Physics</w:t>
            </w:r>
            <w:r w:rsidRPr="00E62CED">
              <w:rPr>
                <w:sz w:val="18"/>
                <w:szCs w:val="18"/>
              </w:rPr>
              <w:t xml:space="preserve">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E62CED">
              <w:rPr>
                <w:sz w:val="18"/>
                <w:szCs w:val="18"/>
              </w:rPr>
              <w:t>Astronomy</w:t>
            </w:r>
            <w:r w:rsidRPr="00E62CED">
              <w:rPr>
                <w:sz w:val="18"/>
                <w:szCs w:val="18"/>
              </w:rPr>
              <w:t xml:space="preserve">　　</w:t>
            </w:r>
          </w:p>
          <w:p w14:paraId="41D74429" w14:textId="5A8BFB26" w:rsidR="00F5076B" w:rsidRPr="00E62CED" w:rsidRDefault="00F5076B" w:rsidP="00F5076B">
            <w:pPr>
              <w:jc w:val="left"/>
              <w:rPr>
                <w:sz w:val="18"/>
                <w:szCs w:val="18"/>
              </w:rPr>
            </w:pP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E62CED">
              <w:rPr>
                <w:sz w:val="18"/>
                <w:szCs w:val="18"/>
              </w:rPr>
              <w:t>Geophysics</w:t>
            </w:r>
            <w:r w:rsidRPr="00E62CED">
              <w:rPr>
                <w:sz w:val="18"/>
                <w:szCs w:val="18"/>
              </w:rPr>
              <w:t xml:space="preserve">　　</w:t>
            </w: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E62CED">
              <w:rPr>
                <w:sz w:val="18"/>
                <w:szCs w:val="18"/>
              </w:rPr>
              <w:t>Chemistry</w:t>
            </w:r>
            <w:r w:rsidRPr="00E62CED">
              <w:rPr>
                <w:sz w:val="18"/>
                <w:szCs w:val="18"/>
              </w:rPr>
              <w:t xml:space="preserve">　　</w:t>
            </w:r>
          </w:p>
          <w:p w14:paraId="7A5EBA5F" w14:textId="77777777" w:rsidR="00F5076B" w:rsidRPr="00E62CED" w:rsidRDefault="00F5076B" w:rsidP="00F5076B">
            <w:pPr>
              <w:jc w:val="left"/>
              <w:rPr>
                <w:sz w:val="18"/>
                <w:szCs w:val="18"/>
              </w:rPr>
            </w:pPr>
            <w:r w:rsidRPr="00E62CED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E62CED">
              <w:rPr>
                <w:sz w:val="18"/>
                <w:szCs w:val="18"/>
              </w:rPr>
              <w:t>Earth Science (*)__________</w:t>
            </w:r>
          </w:p>
          <w:p w14:paraId="6E11D093" w14:textId="4CA4F3DB" w:rsidR="002541D7" w:rsidRPr="00E62CED" w:rsidRDefault="00F5076B" w:rsidP="002872BA">
            <w:r w:rsidRPr="00E62CED">
              <w:rPr>
                <w:sz w:val="18"/>
                <w:szCs w:val="18"/>
              </w:rPr>
              <w:t xml:space="preserve">* </w:t>
            </w:r>
            <w:r w:rsidR="002872BA" w:rsidRPr="00E62CED">
              <w:rPr>
                <w:sz w:val="18"/>
                <w:szCs w:val="18"/>
              </w:rPr>
              <w:t xml:space="preserve">Earth Science applicants should </w:t>
            </w:r>
            <w:r w:rsidRPr="00E62CED">
              <w:rPr>
                <w:sz w:val="18"/>
                <w:szCs w:val="18"/>
              </w:rPr>
              <w:t>specify one of the research groups from (A), (B), and (C), which are shown in the application guide.</w:t>
            </w:r>
          </w:p>
        </w:tc>
      </w:tr>
    </w:tbl>
    <w:p w14:paraId="1A18BCE9" w14:textId="68646E83" w:rsidR="00CA11DC" w:rsidRPr="00E62CED" w:rsidRDefault="00CA11DC" w:rsidP="00511A6E">
      <w:pPr>
        <w:rPr>
          <w:sz w:val="18"/>
          <w:szCs w:val="18"/>
        </w:rPr>
      </w:pPr>
      <w:r w:rsidRPr="00E62CED">
        <w:rPr>
          <w:rFonts w:hint="eastAsia"/>
          <w:b/>
          <w:sz w:val="18"/>
          <w:szCs w:val="18"/>
        </w:rPr>
        <w:t>N</w:t>
      </w:r>
      <w:r w:rsidRPr="00E62CED">
        <w:rPr>
          <w:b/>
          <w:sz w:val="18"/>
          <w:szCs w:val="18"/>
        </w:rPr>
        <w:t>ote</w:t>
      </w:r>
      <w:r w:rsidRPr="00E62CED">
        <w:rPr>
          <w:rFonts w:hint="eastAsia"/>
          <w:b/>
          <w:sz w:val="18"/>
          <w:szCs w:val="18"/>
        </w:rPr>
        <w:t>:</w:t>
      </w:r>
      <w:r w:rsidRPr="00E62CED">
        <w:rPr>
          <w:sz w:val="18"/>
          <w:szCs w:val="18"/>
        </w:rPr>
        <w:t xml:space="preserve"> Please do</w:t>
      </w:r>
      <w:r w:rsidR="00511A6E" w:rsidRPr="00E62CED">
        <w:rPr>
          <w:sz w:val="18"/>
          <w:szCs w:val="18"/>
        </w:rPr>
        <w:t xml:space="preserve"> not</w:t>
      </w:r>
      <w:r w:rsidRPr="00E62CED">
        <w:rPr>
          <w:sz w:val="18"/>
          <w:szCs w:val="18"/>
        </w:rPr>
        <w:t xml:space="preserve"> write anything</w:t>
      </w:r>
      <w:r w:rsidR="00C06B4A" w:rsidRPr="00E62CED">
        <w:rPr>
          <w:sz w:val="18"/>
          <w:szCs w:val="18"/>
        </w:rPr>
        <w:t xml:space="preserve"> into the space</w:t>
      </w:r>
      <w:r w:rsidR="00C06B4A" w:rsidRPr="00E62CED">
        <w:rPr>
          <w:rFonts w:hint="eastAsia"/>
          <w:sz w:val="18"/>
          <w:szCs w:val="18"/>
        </w:rPr>
        <w:t xml:space="preserve"> </w:t>
      </w:r>
      <w:r w:rsidR="002D3532" w:rsidRPr="00E62CED">
        <w:rPr>
          <w:rFonts w:hint="eastAsia"/>
          <w:sz w:val="18"/>
          <w:szCs w:val="18"/>
        </w:rPr>
        <w:t>marked</w:t>
      </w:r>
      <w:r w:rsidR="00C06B4A" w:rsidRPr="00E62CED">
        <w:rPr>
          <w:rFonts w:hint="eastAsia"/>
          <w:sz w:val="18"/>
          <w:szCs w:val="18"/>
        </w:rPr>
        <w:t xml:space="preserve"> with </w:t>
      </w:r>
      <w:r w:rsidR="00CF5842" w:rsidRPr="00E62CED">
        <w:rPr>
          <w:rFonts w:hint="eastAsia"/>
          <w:sz w:val="18"/>
          <w:szCs w:val="18"/>
        </w:rPr>
        <w:t>※</w:t>
      </w:r>
      <w:r w:rsidRPr="00E62CED">
        <w:rPr>
          <w:rFonts w:hint="eastAsia"/>
          <w:sz w:val="18"/>
          <w:szCs w:val="18"/>
        </w:rPr>
        <w:t>.</w:t>
      </w:r>
      <w:bookmarkEnd w:id="0"/>
    </w:p>
    <w:sectPr w:rsidR="00CA11DC" w:rsidRPr="00E62CED" w:rsidSect="002541D7">
      <w:pgSz w:w="16838" w:h="11906" w:orient="landscape" w:code="9"/>
      <w:pgMar w:top="851" w:right="1361" w:bottom="1134" w:left="1701" w:header="851" w:footer="992" w:gutter="0"/>
      <w:cols w:num="2" w:space="144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4B0D2" w14:textId="77777777" w:rsidR="00BB2199" w:rsidRDefault="00BB2199" w:rsidP="001C52CA">
      <w:r>
        <w:separator/>
      </w:r>
    </w:p>
  </w:endnote>
  <w:endnote w:type="continuationSeparator" w:id="0">
    <w:p w14:paraId="2E91F9D7" w14:textId="77777777" w:rsidR="00BB2199" w:rsidRDefault="00BB2199" w:rsidP="001C5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59533" w14:textId="77777777" w:rsidR="00BB2199" w:rsidRDefault="00BB2199" w:rsidP="001C52CA">
      <w:r>
        <w:separator/>
      </w:r>
    </w:p>
  </w:footnote>
  <w:footnote w:type="continuationSeparator" w:id="0">
    <w:p w14:paraId="39F6CCE8" w14:textId="77777777" w:rsidR="00BB2199" w:rsidRDefault="00BB2199" w:rsidP="001C5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1376C"/>
    <w:multiLevelType w:val="hybridMultilevel"/>
    <w:tmpl w:val="79C61ACA"/>
    <w:lvl w:ilvl="0" w:tplc="5BBA520E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8DA0C52"/>
    <w:multiLevelType w:val="hybridMultilevel"/>
    <w:tmpl w:val="F68CDE42"/>
    <w:lvl w:ilvl="0" w:tplc="7D32650C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F125977"/>
    <w:multiLevelType w:val="hybridMultilevel"/>
    <w:tmpl w:val="C464EB1C"/>
    <w:lvl w:ilvl="0" w:tplc="0EE4B4F6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LQwNTcyNDI2MTFT0lEKTi0uzszPAykwrAUAzz/DDywAAAA="/>
  </w:docVars>
  <w:rsids>
    <w:rsidRoot w:val="00C744B6"/>
    <w:rsid w:val="00022C29"/>
    <w:rsid w:val="000372BB"/>
    <w:rsid w:val="0004160A"/>
    <w:rsid w:val="00044910"/>
    <w:rsid w:val="0007325B"/>
    <w:rsid w:val="000779F5"/>
    <w:rsid w:val="00085075"/>
    <w:rsid w:val="000A4339"/>
    <w:rsid w:val="000A5966"/>
    <w:rsid w:val="000C1CF8"/>
    <w:rsid w:val="000C5694"/>
    <w:rsid w:val="000C70AF"/>
    <w:rsid w:val="000D4C44"/>
    <w:rsid w:val="00105355"/>
    <w:rsid w:val="0011546E"/>
    <w:rsid w:val="001263D3"/>
    <w:rsid w:val="001325E6"/>
    <w:rsid w:val="001B1FD1"/>
    <w:rsid w:val="001C52CA"/>
    <w:rsid w:val="001E79B0"/>
    <w:rsid w:val="001F3632"/>
    <w:rsid w:val="00205C0A"/>
    <w:rsid w:val="00207CB7"/>
    <w:rsid w:val="002110AC"/>
    <w:rsid w:val="00216E35"/>
    <w:rsid w:val="002423F5"/>
    <w:rsid w:val="002442F4"/>
    <w:rsid w:val="00246089"/>
    <w:rsid w:val="002541D7"/>
    <w:rsid w:val="00256411"/>
    <w:rsid w:val="00266ACF"/>
    <w:rsid w:val="00276E8F"/>
    <w:rsid w:val="00284A28"/>
    <w:rsid w:val="002872BA"/>
    <w:rsid w:val="0029101D"/>
    <w:rsid w:val="002D3532"/>
    <w:rsid w:val="002E2187"/>
    <w:rsid w:val="002E4A48"/>
    <w:rsid w:val="00333111"/>
    <w:rsid w:val="0035688A"/>
    <w:rsid w:val="003622AF"/>
    <w:rsid w:val="00366115"/>
    <w:rsid w:val="00383918"/>
    <w:rsid w:val="003B2BE4"/>
    <w:rsid w:val="003E4F4F"/>
    <w:rsid w:val="003E52B2"/>
    <w:rsid w:val="004176D3"/>
    <w:rsid w:val="00420495"/>
    <w:rsid w:val="004249A9"/>
    <w:rsid w:val="00425B16"/>
    <w:rsid w:val="00427629"/>
    <w:rsid w:val="0045479E"/>
    <w:rsid w:val="004604D3"/>
    <w:rsid w:val="00480EAA"/>
    <w:rsid w:val="00486978"/>
    <w:rsid w:val="00494EB2"/>
    <w:rsid w:val="004956B8"/>
    <w:rsid w:val="004B4D9D"/>
    <w:rsid w:val="004C3A11"/>
    <w:rsid w:val="004E305C"/>
    <w:rsid w:val="004F6250"/>
    <w:rsid w:val="005025A3"/>
    <w:rsid w:val="0050616F"/>
    <w:rsid w:val="00507963"/>
    <w:rsid w:val="00511A6E"/>
    <w:rsid w:val="00512B06"/>
    <w:rsid w:val="00514047"/>
    <w:rsid w:val="0052635C"/>
    <w:rsid w:val="005326EB"/>
    <w:rsid w:val="00533D2F"/>
    <w:rsid w:val="005465DB"/>
    <w:rsid w:val="0057546F"/>
    <w:rsid w:val="005776FA"/>
    <w:rsid w:val="005845A9"/>
    <w:rsid w:val="005A4CCD"/>
    <w:rsid w:val="005A4ED9"/>
    <w:rsid w:val="005A5EBC"/>
    <w:rsid w:val="005B314C"/>
    <w:rsid w:val="005B5652"/>
    <w:rsid w:val="005C4DAD"/>
    <w:rsid w:val="005D21AE"/>
    <w:rsid w:val="005D399C"/>
    <w:rsid w:val="005F2518"/>
    <w:rsid w:val="00635050"/>
    <w:rsid w:val="006420EA"/>
    <w:rsid w:val="006632FC"/>
    <w:rsid w:val="00685AA4"/>
    <w:rsid w:val="00690C01"/>
    <w:rsid w:val="006922BA"/>
    <w:rsid w:val="006B39C9"/>
    <w:rsid w:val="006D32CD"/>
    <w:rsid w:val="006F5474"/>
    <w:rsid w:val="00712F6B"/>
    <w:rsid w:val="007208F9"/>
    <w:rsid w:val="00736A9E"/>
    <w:rsid w:val="0076367B"/>
    <w:rsid w:val="00773D33"/>
    <w:rsid w:val="00787F16"/>
    <w:rsid w:val="007A4E8A"/>
    <w:rsid w:val="007E31DD"/>
    <w:rsid w:val="00810731"/>
    <w:rsid w:val="00812268"/>
    <w:rsid w:val="008253DC"/>
    <w:rsid w:val="00852D6C"/>
    <w:rsid w:val="00861027"/>
    <w:rsid w:val="008636AB"/>
    <w:rsid w:val="00865317"/>
    <w:rsid w:val="008A7B96"/>
    <w:rsid w:val="008D22B1"/>
    <w:rsid w:val="008D532D"/>
    <w:rsid w:val="008D7B6F"/>
    <w:rsid w:val="008E5ECA"/>
    <w:rsid w:val="008E6C62"/>
    <w:rsid w:val="00906238"/>
    <w:rsid w:val="00911879"/>
    <w:rsid w:val="00913124"/>
    <w:rsid w:val="009168CB"/>
    <w:rsid w:val="009252DF"/>
    <w:rsid w:val="00925EC2"/>
    <w:rsid w:val="00926F32"/>
    <w:rsid w:val="00935116"/>
    <w:rsid w:val="00941AFB"/>
    <w:rsid w:val="009506D3"/>
    <w:rsid w:val="00957385"/>
    <w:rsid w:val="00965AF8"/>
    <w:rsid w:val="00967990"/>
    <w:rsid w:val="00972435"/>
    <w:rsid w:val="00972D43"/>
    <w:rsid w:val="0098057C"/>
    <w:rsid w:val="009C040B"/>
    <w:rsid w:val="009D005C"/>
    <w:rsid w:val="009D4520"/>
    <w:rsid w:val="009F23D3"/>
    <w:rsid w:val="00A02696"/>
    <w:rsid w:val="00A057F2"/>
    <w:rsid w:val="00A13206"/>
    <w:rsid w:val="00A204A7"/>
    <w:rsid w:val="00A33FFA"/>
    <w:rsid w:val="00A43A78"/>
    <w:rsid w:val="00AA0710"/>
    <w:rsid w:val="00AB3A84"/>
    <w:rsid w:val="00AB6F7A"/>
    <w:rsid w:val="00AE1FE9"/>
    <w:rsid w:val="00B21212"/>
    <w:rsid w:val="00B3509C"/>
    <w:rsid w:val="00B66186"/>
    <w:rsid w:val="00B864E7"/>
    <w:rsid w:val="00B93F8D"/>
    <w:rsid w:val="00B95574"/>
    <w:rsid w:val="00BB2199"/>
    <w:rsid w:val="00BE274C"/>
    <w:rsid w:val="00BE5AD8"/>
    <w:rsid w:val="00BF3868"/>
    <w:rsid w:val="00BF3EDC"/>
    <w:rsid w:val="00C06B4A"/>
    <w:rsid w:val="00C33061"/>
    <w:rsid w:val="00C62045"/>
    <w:rsid w:val="00C744B6"/>
    <w:rsid w:val="00CA11DC"/>
    <w:rsid w:val="00CC484E"/>
    <w:rsid w:val="00CD76EB"/>
    <w:rsid w:val="00CE3AD5"/>
    <w:rsid w:val="00CF5842"/>
    <w:rsid w:val="00D033AD"/>
    <w:rsid w:val="00D310DE"/>
    <w:rsid w:val="00D46352"/>
    <w:rsid w:val="00D56B5C"/>
    <w:rsid w:val="00D60EBB"/>
    <w:rsid w:val="00DB414D"/>
    <w:rsid w:val="00DB4C2F"/>
    <w:rsid w:val="00DD3AE1"/>
    <w:rsid w:val="00DE7574"/>
    <w:rsid w:val="00DF46B3"/>
    <w:rsid w:val="00DF4A5D"/>
    <w:rsid w:val="00DF5287"/>
    <w:rsid w:val="00DF5AB3"/>
    <w:rsid w:val="00E01D73"/>
    <w:rsid w:val="00E0311A"/>
    <w:rsid w:val="00E11883"/>
    <w:rsid w:val="00E50605"/>
    <w:rsid w:val="00E62CED"/>
    <w:rsid w:val="00E7602B"/>
    <w:rsid w:val="00E93C5B"/>
    <w:rsid w:val="00E94196"/>
    <w:rsid w:val="00E96D5A"/>
    <w:rsid w:val="00EA3559"/>
    <w:rsid w:val="00EA6D84"/>
    <w:rsid w:val="00EC0E32"/>
    <w:rsid w:val="00EC29F1"/>
    <w:rsid w:val="00ED6CA2"/>
    <w:rsid w:val="00EF499B"/>
    <w:rsid w:val="00F03AED"/>
    <w:rsid w:val="00F0700D"/>
    <w:rsid w:val="00F12C80"/>
    <w:rsid w:val="00F2085A"/>
    <w:rsid w:val="00F33180"/>
    <w:rsid w:val="00F332AB"/>
    <w:rsid w:val="00F335C4"/>
    <w:rsid w:val="00F419D3"/>
    <w:rsid w:val="00F45E55"/>
    <w:rsid w:val="00F5076B"/>
    <w:rsid w:val="00F57BA9"/>
    <w:rsid w:val="00F6413B"/>
    <w:rsid w:val="00F81EDD"/>
    <w:rsid w:val="00F93469"/>
    <w:rsid w:val="00FA1248"/>
    <w:rsid w:val="00FB6798"/>
    <w:rsid w:val="00FC28D9"/>
    <w:rsid w:val="00FD78D9"/>
    <w:rsid w:val="00FF09B3"/>
    <w:rsid w:val="00FF2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031C1F3A"/>
  <w15:chartTrackingRefBased/>
  <w15:docId w15:val="{B1ED3CBA-00E3-45AF-B0FC-01268C6E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C52C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C52CA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C52C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C52CA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DF5287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DF5287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CF5842"/>
    <w:pPr>
      <w:ind w:leftChars="400" w:left="840"/>
    </w:pPr>
  </w:style>
  <w:style w:type="paragraph" w:styleId="aa">
    <w:name w:val="Date"/>
    <w:basedOn w:val="a"/>
    <w:next w:val="a"/>
    <w:link w:val="ab"/>
    <w:uiPriority w:val="99"/>
    <w:semiHidden/>
    <w:unhideWhenUsed/>
    <w:rsid w:val="00F03AED"/>
  </w:style>
  <w:style w:type="character" w:customStyle="1" w:styleId="ab">
    <w:name w:val="日付 (文字)"/>
    <w:basedOn w:val="a0"/>
    <w:link w:val="aa"/>
    <w:uiPriority w:val="99"/>
    <w:semiHidden/>
    <w:rsid w:val="00F03AED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3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56</Characters>
  <Application>Microsoft Office Word</Application>
  <DocSecurity>0</DocSecurity>
  <Lines>10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8年度第2次東北大学大学院医学系研究科</vt:lpstr>
      <vt:lpstr>平成18年度第2次東北大学大学院医学系研究科</vt:lpstr>
    </vt:vector>
  </TitlesOfParts>
  <Company> 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8年度第2次東北大学大学院医学系研究科</dc:title>
  <dc:subject/>
  <dc:creator>藤田さん</dc:creator>
  <cp:keywords/>
  <cp:lastModifiedBy>Kikuchi</cp:lastModifiedBy>
  <cp:revision>3</cp:revision>
  <cp:lastPrinted>2020-05-28T07:17:00Z</cp:lastPrinted>
  <dcterms:created xsi:type="dcterms:W3CDTF">2021-06-07T07:28:00Z</dcterms:created>
  <dcterms:modified xsi:type="dcterms:W3CDTF">2021-06-07T07:29:00Z</dcterms:modified>
</cp:coreProperties>
</file>